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6C32187E" w:rsidR="00DE65F8" w:rsidRPr="00E6321E" w:rsidRDefault="000827A0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7.4.2026.-10.4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6C32187E" w:rsidR="00DE65F8" w:rsidRPr="00E6321E" w:rsidRDefault="000827A0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7.4.2026.-10.4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1218CAF0" w:rsidR="00DE65F8" w:rsidRPr="006558BD" w:rsidRDefault="000827A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apečene štrukle sa sirom, voće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6FCCC93F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54134EAD" w:rsidR="00DE65F8" w:rsidRPr="006558BD" w:rsidRDefault="000827A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ći ragu, palenta, kruh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553567DC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10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639B10D6" w:rsidR="00DE65F8" w:rsidRPr="006558BD" w:rsidRDefault="000827A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3A8B747E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1218CAF0" w:rsidR="00DE65F8" w:rsidRPr="006558BD" w:rsidRDefault="000827A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apečene štrukle sa sirom, voće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6FCCC93F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54134EAD" w:rsidR="00DE65F8" w:rsidRPr="006558BD" w:rsidRDefault="000827A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ći ragu, palenta, kruh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553567DC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10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639B10D6" w:rsidR="00DE65F8" w:rsidRPr="006558BD" w:rsidRDefault="000827A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3A8B747E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7257956F" w:rsidR="00DE65F8" w:rsidRPr="006558BD" w:rsidRDefault="000827A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ecivo integralno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14B47D32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4B1B3D19" w:rsidR="00DE65F8" w:rsidRPr="006558BD" w:rsidRDefault="006B258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žoto od liganja, juha sa rezanci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5738DF8D" w:rsidR="00DE65F8" w:rsidRPr="006558BD" w:rsidRDefault="006B25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4,1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5EE96A0A" w:rsidR="00DE65F8" w:rsidRPr="006558BD" w:rsidRDefault="006B258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ffin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čokolad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318A0E36" w:rsidR="00DE65F8" w:rsidRPr="006558BD" w:rsidRDefault="006B25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7257956F" w:rsidR="00DE65F8" w:rsidRPr="006558BD" w:rsidRDefault="000827A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civo integralno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14B47D32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4B1B3D19" w:rsidR="00DE65F8" w:rsidRPr="006558BD" w:rsidRDefault="006B258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od liganja, juha sa rezanci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5738DF8D" w:rsidR="00DE65F8" w:rsidRPr="006558BD" w:rsidRDefault="006B25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4,1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5EE96A0A" w:rsidR="00DE65F8" w:rsidRPr="006558BD" w:rsidRDefault="006B258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uffi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čokolada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318A0E36" w:rsidR="00DE65F8" w:rsidRPr="006558BD" w:rsidRDefault="006B25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6249B69E" w:rsidR="00DE65F8" w:rsidRPr="006558BD" w:rsidRDefault="000827A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Žitne pahuljice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307636B2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7BB9D2C0" w:rsidR="00DE65F8" w:rsidRPr="006558BD" w:rsidRDefault="000827A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re krumpir, pečena puretina, umak od gljiv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43D86DB6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484E89AE" w:rsidR="00DE65F8" w:rsidRPr="006558BD" w:rsidRDefault="000827A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ogurt sa šumskim voće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799960A3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6249B69E" w:rsidR="00DE65F8" w:rsidRPr="006558BD" w:rsidRDefault="000827A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itne pahuljice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307636B2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7BB9D2C0" w:rsidR="00DE65F8" w:rsidRPr="006558BD" w:rsidRDefault="000827A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re krumpir, pečena puretina, umak od gljiv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43D86DB6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484E89AE" w:rsidR="00DE65F8" w:rsidRPr="006558BD" w:rsidRDefault="000827A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ogurt sa šumskim voćem i me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799960A3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6B61602A" w:rsidR="00DE65F8" w:rsidRPr="006558BD" w:rsidRDefault="000827A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irni namaz sa šunkom, kukuruzni kruh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7D565B38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2CB33AC0" w:rsidR="00DE65F8" w:rsidRPr="006558BD" w:rsidRDefault="000827A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banac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(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tina,svinjetina,piletin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)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oklic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,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47EF295B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3D05A061" w:rsidR="00DE65F8" w:rsidRPr="006558BD" w:rsidRDefault="000827A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iz na mlijeku ,kaka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sip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7144E999" w:rsidR="00DE65F8" w:rsidRPr="006558BD" w:rsidRDefault="000827A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6B61602A" w:rsidR="00DE65F8" w:rsidRPr="006558BD" w:rsidRDefault="000827A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irni namaz sa šunkom, kukuruzni kruh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7D565B38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2CB33AC0" w:rsidR="00DE65F8" w:rsidRPr="006558BD" w:rsidRDefault="000827A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Čobanac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junetina,svinjetina,piletin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)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nokli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,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47EF295B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3D05A061" w:rsidR="00DE65F8" w:rsidRPr="006558BD" w:rsidRDefault="000827A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Griz na mlijeku ,kaka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sip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7144E999" w:rsidR="00DE65F8" w:rsidRPr="006558BD" w:rsidRDefault="000827A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514031B1" w:rsidR="00DE65F8" w:rsidRPr="006558BD" w:rsidRDefault="00DE65F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004B6C15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5379D9FD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1049490D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0A6EBCB7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69806143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514031B1" w:rsidR="00DE65F8" w:rsidRPr="006558BD" w:rsidRDefault="00DE65F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004B6C15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5379D9FD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1049490D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0A6EBCB7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69806143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827A0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B2586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E9545-4EBA-4D7A-AABF-2FFE4572B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3-27T12:06:00Z</dcterms:created>
  <dcterms:modified xsi:type="dcterms:W3CDTF">2026-03-27T12:06:00Z</dcterms:modified>
</cp:coreProperties>
</file>